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7285D0E2">
            <wp:simplePos x="0" y="0"/>
            <wp:positionH relativeFrom="column">
              <wp:posOffset>80010</wp:posOffset>
            </wp:positionH>
            <wp:positionV relativeFrom="paragraph">
              <wp:posOffset>49398</wp:posOffset>
            </wp:positionV>
            <wp:extent cx="2152094" cy="512112"/>
            <wp:effectExtent l="0" t="0" r="635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94" cy="5121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26267EC" w14:textId="64FF530A" w:rsidR="00FB0011" w:rsidRDefault="00390AB3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4C80BA27" w14:textId="726B80FE" w:rsidR="00FB0011" w:rsidRPr="00FB0011" w:rsidRDefault="00FB0011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PRING 2026</w:t>
      </w:r>
    </w:p>
    <w:p w14:paraId="7A8F4732" w14:textId="73C9DE4F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14764DB7" w:rsidR="00CF177D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</w:rPr>
      </w:pPr>
      <w:r w:rsidRPr="6EC1C27D">
        <w:rPr>
          <w:color w:val="000000" w:themeColor="text1"/>
        </w:rPr>
        <w:t>Instructor Name:</w:t>
      </w:r>
      <w:r w:rsidR="7DC04AF6" w:rsidRPr="2E7FD3FA">
        <w:rPr>
          <w:color w:val="000000" w:themeColor="text1"/>
        </w:rPr>
        <w:t xml:space="preserve"> </w:t>
      </w:r>
      <w:r w:rsidR="00F056A3" w:rsidRPr="2E7FD3FA">
        <w:rPr>
          <w:color w:val="000000" w:themeColor="text1"/>
        </w:rPr>
        <w:t>Frank Wright</w:t>
      </w:r>
    </w:p>
    <w:p w14:paraId="77C2C5F7" w14:textId="7293D1BF" w:rsidR="00157848" w:rsidRPr="00CF177D" w:rsidRDefault="00CF177D" w:rsidP="2D31A8F6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6EC1C27D">
        <w:rPr>
          <w:color w:val="000000" w:themeColor="text1"/>
        </w:rPr>
        <w:t>Office Number:</w:t>
      </w:r>
      <w:r w:rsidR="71629792" w:rsidRPr="2E7FD3FA">
        <w:rPr>
          <w:color w:val="000000" w:themeColor="text1"/>
        </w:rPr>
        <w:t xml:space="preserve"> </w:t>
      </w:r>
      <w:r w:rsidR="5A3D5E2B" w:rsidRPr="2E7FD3FA">
        <w:rPr>
          <w:color w:val="000000" w:themeColor="text1"/>
        </w:rPr>
        <w:t>G223</w:t>
      </w:r>
    </w:p>
    <w:p w14:paraId="063179E3" w14:textId="72466001" w:rsidR="00157848" w:rsidRPr="00CF177D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b w:val="0"/>
          <w:sz w:val="20"/>
        </w:rPr>
      </w:pPr>
      <w:r w:rsidRPr="6EC1C27D">
        <w:rPr>
          <w:color w:val="000000" w:themeColor="text1"/>
        </w:rPr>
        <w:t>E-mail Address:</w:t>
      </w:r>
      <w:r w:rsidR="4468FB2F" w:rsidRPr="2E7FD3FA">
        <w:rPr>
          <w:color w:val="000000" w:themeColor="text1"/>
        </w:rPr>
        <w:t xml:space="preserve"> fwright@mecc.edu</w:t>
      </w:r>
      <w:r>
        <w:tab/>
      </w:r>
      <w:r w:rsidR="00157848">
        <w:tab/>
      </w:r>
    </w:p>
    <w:p w14:paraId="331DB555" w14:textId="2192E0FB" w:rsidR="00157848" w:rsidRPr="00E95E5C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6EC1C27D">
        <w:rPr>
          <w:color w:val="000000" w:themeColor="text1"/>
        </w:rPr>
        <w:t>Telephone:</w:t>
      </w:r>
      <w:r w:rsidR="0DB36C5F" w:rsidRPr="2E7FD3FA">
        <w:rPr>
          <w:color w:val="000000" w:themeColor="text1"/>
        </w:rPr>
        <w:t xml:space="preserve"> 276-</w:t>
      </w:r>
      <w:r w:rsidR="5230FCCA" w:rsidRPr="2E7FD3FA">
        <w:rPr>
          <w:color w:val="000000" w:themeColor="text1"/>
        </w:rPr>
        <w:t>523-9049</w:t>
      </w:r>
      <w:r w:rsidR="00157848"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0869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2108"/>
        <w:gridCol w:w="2114"/>
        <w:gridCol w:w="2421"/>
        <w:gridCol w:w="2154"/>
        <w:gridCol w:w="2072"/>
      </w:tblGrid>
      <w:tr w:rsidR="00594519" w:rsidRPr="00C473A4" w14:paraId="0785B135" w14:textId="3A1FA601" w:rsidTr="2D31A8F6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594519" w:rsidRPr="00BC2A50" w:rsidRDefault="00594519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</w:tr>
      <w:tr w:rsidR="00594519" w:rsidRPr="00C473A4" w14:paraId="4DC2E8EA" w14:textId="33695E47" w:rsidTr="2D31A8F6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9A181FC" w14:textId="77777777" w:rsidR="00594519" w:rsidRDefault="00CA1728" w:rsidP="6EC1C27D">
            <w:pPr>
              <w:spacing w:line="259" w:lineRule="auto"/>
              <w:jc w:val="center"/>
              <w:rPr>
                <w:sz w:val="20"/>
              </w:rPr>
            </w:pPr>
            <w:r>
              <w:rPr>
                <w:sz w:val="20"/>
              </w:rPr>
              <w:t>Office Hours</w:t>
            </w:r>
          </w:p>
          <w:p w14:paraId="3DB451AB" w14:textId="3A1F7380" w:rsidR="00CA1728" w:rsidRDefault="00CA1728" w:rsidP="6EC1C27D">
            <w:pPr>
              <w:spacing w:line="259" w:lineRule="auto"/>
              <w:jc w:val="center"/>
              <w:rPr>
                <w:sz w:val="20"/>
              </w:rPr>
            </w:pPr>
            <w:r>
              <w:rPr>
                <w:sz w:val="20"/>
              </w:rPr>
              <w:t>8:15-9:</w:t>
            </w:r>
            <w:r w:rsidR="0050326F">
              <w:rPr>
                <w:sz w:val="20"/>
              </w:rPr>
              <w:t>40</w:t>
            </w:r>
            <w:r>
              <w:rPr>
                <w:sz w:val="20"/>
              </w:rPr>
              <w:t xml:space="preserve"> a.m.</w:t>
            </w:r>
          </w:p>
          <w:p w14:paraId="30B18EA2" w14:textId="05CC64F2" w:rsidR="00594519" w:rsidRPr="00BC2A50" w:rsidRDefault="00CA1728" w:rsidP="6EC1C27D">
            <w:pPr>
              <w:spacing w:line="259" w:lineRule="auto"/>
              <w:jc w:val="center"/>
              <w:rPr>
                <w:sz w:val="20"/>
              </w:rPr>
            </w:pPr>
            <w:r>
              <w:rPr>
                <w:sz w:val="20"/>
              </w:rPr>
              <w:t>in G234</w:t>
            </w:r>
          </w:p>
        </w:tc>
        <w:tc>
          <w:tcPr>
            <w:tcW w:w="211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26B99B6B" w14:textId="39D5E67B" w:rsidR="00594519" w:rsidRPr="00BC2A50" w:rsidRDefault="00594519" w:rsidP="6EC1C27D">
            <w:pPr>
              <w:spacing w:line="259" w:lineRule="auto"/>
              <w:jc w:val="center"/>
              <w:rPr>
                <w:sz w:val="20"/>
              </w:rPr>
            </w:pPr>
          </w:p>
        </w:tc>
        <w:tc>
          <w:tcPr>
            <w:tcW w:w="2421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12C1E624" w14:textId="77777777" w:rsidR="00CA1728" w:rsidRDefault="00CA1728" w:rsidP="00CA1728">
            <w:pPr>
              <w:spacing w:line="259" w:lineRule="auto"/>
              <w:jc w:val="center"/>
              <w:rPr>
                <w:sz w:val="20"/>
              </w:rPr>
            </w:pPr>
            <w:r>
              <w:rPr>
                <w:sz w:val="20"/>
              </w:rPr>
              <w:t>Office Hours</w:t>
            </w:r>
          </w:p>
          <w:p w14:paraId="33A6BC5C" w14:textId="22520D05" w:rsidR="00CA1728" w:rsidRDefault="00CA1728" w:rsidP="00CA1728">
            <w:pPr>
              <w:spacing w:line="259" w:lineRule="auto"/>
              <w:jc w:val="center"/>
              <w:rPr>
                <w:sz w:val="20"/>
              </w:rPr>
            </w:pPr>
            <w:r>
              <w:rPr>
                <w:sz w:val="20"/>
              </w:rPr>
              <w:t>8:15-9:</w:t>
            </w:r>
            <w:r w:rsidR="0050326F">
              <w:rPr>
                <w:sz w:val="20"/>
              </w:rPr>
              <w:t>40</w:t>
            </w:r>
            <w:r>
              <w:rPr>
                <w:sz w:val="20"/>
              </w:rPr>
              <w:t xml:space="preserve"> a.m.</w:t>
            </w:r>
          </w:p>
          <w:p w14:paraId="398C250C" w14:textId="1E94E1A0" w:rsidR="00594519" w:rsidRPr="00BC2A50" w:rsidRDefault="00CA1728" w:rsidP="6EC1C27D">
            <w:pPr>
              <w:spacing w:line="259" w:lineRule="auto"/>
              <w:jc w:val="center"/>
              <w:rPr>
                <w:noProof/>
                <w:sz w:val="20"/>
              </w:rPr>
            </w:pPr>
            <w:r>
              <w:rPr>
                <w:sz w:val="20"/>
              </w:rPr>
              <w:t>in G234</w:t>
            </w:r>
          </w:p>
        </w:tc>
        <w:tc>
          <w:tcPr>
            <w:tcW w:w="215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50A0868C" w14:textId="77777777" w:rsidR="00CA1728" w:rsidRDefault="00CA1728" w:rsidP="00CA1728">
            <w:pPr>
              <w:spacing w:line="259" w:lineRule="auto"/>
              <w:jc w:val="center"/>
              <w:rPr>
                <w:sz w:val="20"/>
              </w:rPr>
            </w:pPr>
            <w:r>
              <w:rPr>
                <w:sz w:val="20"/>
              </w:rPr>
              <w:t>Office Hours</w:t>
            </w:r>
          </w:p>
          <w:p w14:paraId="39569761" w14:textId="77777777" w:rsidR="00CA1728" w:rsidRDefault="00CA1728" w:rsidP="00CA1728">
            <w:pPr>
              <w:spacing w:line="259" w:lineRule="auto"/>
              <w:jc w:val="center"/>
              <w:rPr>
                <w:sz w:val="20"/>
              </w:rPr>
            </w:pPr>
            <w:r>
              <w:rPr>
                <w:sz w:val="20"/>
              </w:rPr>
              <w:t>8:15-9:40 a.m.</w:t>
            </w:r>
          </w:p>
          <w:p w14:paraId="50761AA5" w14:textId="49FA3B01" w:rsidR="00594519" w:rsidRPr="00BC2A50" w:rsidRDefault="00CA1728" w:rsidP="6EC1C27D">
            <w:pPr>
              <w:spacing w:line="259" w:lineRule="auto"/>
              <w:jc w:val="center"/>
              <w:rPr>
                <w:noProof/>
                <w:sz w:val="20"/>
              </w:rPr>
            </w:pPr>
            <w:r>
              <w:rPr>
                <w:sz w:val="20"/>
              </w:rPr>
              <w:t>in G234</w:t>
            </w:r>
          </w:p>
        </w:tc>
        <w:tc>
          <w:tcPr>
            <w:tcW w:w="2072" w:type="dxa"/>
            <w:tcBorders>
              <w:top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DE90B40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B14B939" w14:textId="35517E15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B20C116" w14:textId="77777777" w:rsidR="00594519" w:rsidRDefault="00F056A3" w:rsidP="00BC2A50">
            <w:pPr>
              <w:jc w:val="center"/>
            </w:pPr>
            <w:r>
              <w:t>9:40-10:55 a.m.</w:t>
            </w:r>
          </w:p>
          <w:p w14:paraId="37CD3407" w14:textId="59BE4A39" w:rsidR="00F056A3" w:rsidRDefault="00F056A3" w:rsidP="00BC2A50">
            <w:pPr>
              <w:jc w:val="center"/>
            </w:pPr>
            <w:r>
              <w:t>PHY 202-01</w:t>
            </w:r>
          </w:p>
          <w:p w14:paraId="49A672ED" w14:textId="42D970EC" w:rsidR="00F056A3" w:rsidRDefault="00F056A3" w:rsidP="00BC2A50">
            <w:pPr>
              <w:jc w:val="center"/>
            </w:pPr>
            <w:r>
              <w:t>PHY 242-H1</w:t>
            </w:r>
          </w:p>
          <w:p w14:paraId="2619E40E" w14:textId="2FA1BD1A" w:rsidR="00F056A3" w:rsidRPr="00BC2A50" w:rsidRDefault="00F056A3" w:rsidP="00BC2A50">
            <w:pPr>
              <w:jc w:val="center"/>
            </w:pPr>
            <w:r>
              <w:t>G234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A4EAE33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A39D167" w14:textId="77777777" w:rsidR="00F056A3" w:rsidRDefault="00F056A3" w:rsidP="00F056A3">
            <w:pPr>
              <w:jc w:val="center"/>
            </w:pPr>
            <w:r>
              <w:t>9:40-10:55 a.m.</w:t>
            </w:r>
          </w:p>
          <w:p w14:paraId="5723368E" w14:textId="77777777" w:rsidR="00F056A3" w:rsidRDefault="00F056A3" w:rsidP="00F056A3">
            <w:pPr>
              <w:jc w:val="center"/>
            </w:pPr>
            <w:r>
              <w:t>PHY 202-01</w:t>
            </w:r>
          </w:p>
          <w:p w14:paraId="477DAE72" w14:textId="7CF0D321" w:rsidR="00594519" w:rsidRPr="00BC2A50" w:rsidRDefault="00F056A3" w:rsidP="00F056A3">
            <w:pPr>
              <w:jc w:val="center"/>
            </w:pPr>
            <w:r>
              <w:t>G234</w:t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F67383F" w14:textId="77777777" w:rsidR="00594519" w:rsidRDefault="00F056A3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40 a.m. – 12:20 p.m.</w:t>
            </w:r>
          </w:p>
          <w:p w14:paraId="4E7A4AB3" w14:textId="77777777" w:rsidR="00F056A3" w:rsidRDefault="00F056A3" w:rsidP="00BC2A50">
            <w:pPr>
              <w:jc w:val="center"/>
            </w:pPr>
            <w:r>
              <w:t>PHY 202-1L</w:t>
            </w:r>
          </w:p>
          <w:p w14:paraId="371A5102" w14:textId="2DBB3D8F" w:rsidR="00F056A3" w:rsidRDefault="00F056A3" w:rsidP="00BC2A50">
            <w:pPr>
              <w:jc w:val="center"/>
            </w:pPr>
            <w:r>
              <w:t>PHY 242-1L</w:t>
            </w:r>
          </w:p>
          <w:p w14:paraId="3B9A360A" w14:textId="56150719" w:rsidR="00F056A3" w:rsidRPr="00BC2A50" w:rsidRDefault="00F056A3" w:rsidP="00BC2A50">
            <w:pPr>
              <w:jc w:val="center"/>
            </w:pPr>
            <w:r>
              <w:t>G234</w:t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617E35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4918B52A" w14:textId="56DBF482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EC9FF32" w14:textId="77777777" w:rsidR="00594519" w:rsidRDefault="00CA1728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Office Hours</w:t>
            </w:r>
          </w:p>
          <w:p w14:paraId="06515955" w14:textId="6C7CCC68" w:rsidR="00594519" w:rsidRPr="00BC2A50" w:rsidRDefault="00CA1728" w:rsidP="00BC2A50">
            <w:pPr>
              <w:jc w:val="center"/>
            </w:pPr>
            <w:r>
              <w:t>11:00 a.m. – 12:45 p.m.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9DCD0AA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A5A7EDC" w14:textId="77777777" w:rsidR="00CA1728" w:rsidRDefault="00CA1728" w:rsidP="00CA1728">
            <w:pPr>
              <w:jc w:val="center"/>
              <w:rPr>
                <w:sz w:val="20"/>
              </w:rPr>
            </w:pPr>
            <w:r>
              <w:rPr>
                <w:sz w:val="20"/>
              </w:rPr>
              <w:t>Office Hours</w:t>
            </w:r>
          </w:p>
          <w:p w14:paraId="273E1234" w14:textId="0CC195AB" w:rsidR="00594519" w:rsidRPr="00BC2A50" w:rsidRDefault="00CA1728" w:rsidP="00BC2A50">
            <w:pPr>
              <w:jc w:val="center"/>
            </w:pPr>
            <w:r>
              <w:t>11:00 a.m. – 12:45 p.m.</w:t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E054913" w14:textId="77777777" w:rsidR="00F056A3" w:rsidRDefault="00F056A3" w:rsidP="00F056A3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40 a.m. – 12:20 p.m.</w:t>
            </w:r>
          </w:p>
          <w:p w14:paraId="1BD123AA" w14:textId="77777777" w:rsidR="00F056A3" w:rsidRDefault="00F056A3" w:rsidP="00F056A3">
            <w:pPr>
              <w:jc w:val="center"/>
            </w:pPr>
            <w:r>
              <w:t>PHY 202-1L</w:t>
            </w:r>
          </w:p>
          <w:p w14:paraId="2F74DDC3" w14:textId="38A9DB71" w:rsidR="00F056A3" w:rsidRDefault="00F056A3" w:rsidP="00F056A3">
            <w:pPr>
              <w:jc w:val="center"/>
            </w:pPr>
            <w:r>
              <w:t>PHY 242-1L</w:t>
            </w:r>
          </w:p>
          <w:p w14:paraId="134D25E4" w14:textId="4151F3DB" w:rsidR="00594519" w:rsidRPr="00BC2A50" w:rsidRDefault="00F056A3" w:rsidP="00F056A3">
            <w:pPr>
              <w:jc w:val="center"/>
            </w:pPr>
            <w:r>
              <w:t>G234</w:t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B35CD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3CBCDB9" w14:textId="66EEF411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135C082" w14:textId="4CFC3782" w:rsidR="00594519" w:rsidRPr="00CA1728" w:rsidRDefault="00CA1728" w:rsidP="00BC2A50">
            <w:pPr>
              <w:jc w:val="center"/>
              <w:rPr>
                <w:szCs w:val="24"/>
              </w:rPr>
            </w:pPr>
            <w:r w:rsidRPr="00CA1728">
              <w:rPr>
                <w:szCs w:val="24"/>
              </w:rPr>
              <w:t xml:space="preserve">12:50-2:05 </w:t>
            </w:r>
            <w:r>
              <w:rPr>
                <w:szCs w:val="24"/>
              </w:rPr>
              <w:t>p.m.</w:t>
            </w:r>
            <w:r w:rsidRPr="00CA1728">
              <w:rPr>
                <w:szCs w:val="24"/>
              </w:rPr>
              <w:t xml:space="preserve"> </w:t>
            </w:r>
          </w:p>
          <w:p w14:paraId="50BD2BD3" w14:textId="77777777" w:rsidR="00CA1728" w:rsidRPr="00CA1728" w:rsidRDefault="00CA1728" w:rsidP="00BC2A50">
            <w:pPr>
              <w:jc w:val="center"/>
              <w:rPr>
                <w:szCs w:val="24"/>
              </w:rPr>
            </w:pPr>
            <w:r w:rsidRPr="00CA1728">
              <w:rPr>
                <w:szCs w:val="24"/>
              </w:rPr>
              <w:t>MTH 162</w:t>
            </w:r>
          </w:p>
          <w:p w14:paraId="77F702D1" w14:textId="31ABA106" w:rsidR="00594519" w:rsidRPr="00BC2A50" w:rsidRDefault="00CA1728" w:rsidP="00BC2A50">
            <w:pPr>
              <w:jc w:val="center"/>
            </w:pPr>
            <w:r w:rsidRPr="00CA1728">
              <w:rPr>
                <w:szCs w:val="24"/>
              </w:rPr>
              <w:t>G225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A3403E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C2A931A" w14:textId="5785A660" w:rsidR="00CA1728" w:rsidRPr="00CA1728" w:rsidRDefault="00CA1728" w:rsidP="00CA1728">
            <w:pPr>
              <w:jc w:val="center"/>
              <w:rPr>
                <w:szCs w:val="24"/>
              </w:rPr>
            </w:pPr>
            <w:r w:rsidRPr="00CA1728">
              <w:rPr>
                <w:szCs w:val="24"/>
              </w:rPr>
              <w:t xml:space="preserve">12:50-2:05 </w:t>
            </w:r>
            <w:r>
              <w:rPr>
                <w:szCs w:val="24"/>
              </w:rPr>
              <w:t>p.m.</w:t>
            </w:r>
            <w:r w:rsidRPr="00CA1728">
              <w:rPr>
                <w:szCs w:val="24"/>
              </w:rPr>
              <w:t xml:space="preserve"> </w:t>
            </w:r>
          </w:p>
          <w:p w14:paraId="085A3C2B" w14:textId="77777777" w:rsidR="00CA1728" w:rsidRPr="00CA1728" w:rsidRDefault="00CA1728" w:rsidP="00CA1728">
            <w:pPr>
              <w:jc w:val="center"/>
              <w:rPr>
                <w:szCs w:val="24"/>
              </w:rPr>
            </w:pPr>
            <w:r w:rsidRPr="00CA1728">
              <w:rPr>
                <w:szCs w:val="24"/>
              </w:rPr>
              <w:t>MTH 162</w:t>
            </w:r>
          </w:p>
          <w:p w14:paraId="1885EDF7" w14:textId="08C2EA82" w:rsidR="00594519" w:rsidRPr="00BC2A50" w:rsidRDefault="00CA1728" w:rsidP="00BC2A50">
            <w:pPr>
              <w:jc w:val="center"/>
            </w:pPr>
            <w:r w:rsidRPr="00CA1728">
              <w:rPr>
                <w:szCs w:val="24"/>
              </w:rPr>
              <w:t>G225</w:t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636BE8A" w14:textId="77777777" w:rsidR="00594519" w:rsidRDefault="00CA1728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Office Hours</w:t>
            </w:r>
          </w:p>
          <w:p w14:paraId="6506CFAE" w14:textId="55F4AC9B" w:rsidR="00594519" w:rsidRPr="00BC2A50" w:rsidRDefault="00CA1728" w:rsidP="00BC2A50">
            <w:pPr>
              <w:jc w:val="center"/>
            </w:pPr>
            <w:r>
              <w:t>12:25-12:50 p.m.</w:t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15A33D5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553E462D" w14:textId="02F7F132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C448FC7" w14:textId="77777777" w:rsidR="00594519" w:rsidRDefault="00CA1728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Office Hours</w:t>
            </w:r>
          </w:p>
          <w:p w14:paraId="47D1E24B" w14:textId="6853A47A" w:rsidR="00594519" w:rsidRPr="00BC2A50" w:rsidRDefault="00CA1728" w:rsidP="00BC2A50">
            <w:pPr>
              <w:jc w:val="center"/>
            </w:pPr>
            <w:r>
              <w:t>2:10 p.m. – 3:</w:t>
            </w:r>
            <w:r w:rsidR="00E501B1">
              <w:t>05p</w:t>
            </w:r>
            <w:r>
              <w:t>.m.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9E3252C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79D2C5C" w14:textId="77777777" w:rsidR="00CA1728" w:rsidRDefault="00CA1728" w:rsidP="00CA1728">
            <w:pPr>
              <w:jc w:val="center"/>
              <w:rPr>
                <w:sz w:val="20"/>
              </w:rPr>
            </w:pPr>
            <w:r>
              <w:rPr>
                <w:sz w:val="20"/>
              </w:rPr>
              <w:t>Office Hours</w:t>
            </w:r>
          </w:p>
          <w:p w14:paraId="7A15DF39" w14:textId="4FAB3489" w:rsidR="00594519" w:rsidRPr="00BC2A50" w:rsidRDefault="00CA1728" w:rsidP="00BC2A50">
            <w:pPr>
              <w:jc w:val="center"/>
            </w:pPr>
            <w:r>
              <w:t>2:10 p.m. – 3:05 p.m.</w:t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4219088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B290F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F056A3" w:rsidRPr="00C473A4" w14:paraId="3144ED1C" w14:textId="77777777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9F1BDC8" w14:textId="77777777" w:rsidR="00F056A3" w:rsidRPr="00BC2A50" w:rsidRDefault="00F056A3" w:rsidP="00BC2A50">
            <w:pPr>
              <w:jc w:val="center"/>
              <w:rPr>
                <w:sz w:val="20"/>
              </w:rPr>
            </w:pP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A0A7A3A" w14:textId="77777777" w:rsidR="00F056A3" w:rsidRPr="00BC2A50" w:rsidRDefault="00F056A3" w:rsidP="00BC2A50">
            <w:pPr>
              <w:jc w:val="center"/>
              <w:rPr>
                <w:sz w:val="20"/>
              </w:rPr>
            </w:pP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EFFAB02" w14:textId="77777777" w:rsidR="00F056A3" w:rsidRPr="00BC2A50" w:rsidRDefault="00F056A3" w:rsidP="00BC2A50">
            <w:pPr>
              <w:jc w:val="center"/>
              <w:rPr>
                <w:sz w:val="20"/>
              </w:rPr>
            </w:pP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1503E73" w14:textId="77777777" w:rsidR="00F056A3" w:rsidRPr="00BC2A50" w:rsidRDefault="00F056A3" w:rsidP="00BC2A50">
            <w:pPr>
              <w:jc w:val="center"/>
              <w:rPr>
                <w:sz w:val="20"/>
              </w:rPr>
            </w:pP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E7889A2" w14:textId="77777777" w:rsidR="00F056A3" w:rsidRPr="00BC2A50" w:rsidRDefault="00F056A3" w:rsidP="00BC2A50">
            <w:pPr>
              <w:jc w:val="center"/>
              <w:rPr>
                <w:sz w:val="20"/>
              </w:rPr>
            </w:pPr>
          </w:p>
        </w:tc>
      </w:tr>
      <w:tr w:rsidR="00F056A3" w:rsidRPr="00C473A4" w14:paraId="5369956E" w14:textId="77777777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72658EE" w14:textId="77777777" w:rsidR="00F056A3" w:rsidRPr="00BC2A50" w:rsidRDefault="00F056A3" w:rsidP="00BC2A50">
            <w:pPr>
              <w:jc w:val="center"/>
              <w:rPr>
                <w:sz w:val="20"/>
              </w:rPr>
            </w:pP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52E9B8C" w14:textId="77777777" w:rsidR="00F056A3" w:rsidRPr="00BC2A50" w:rsidRDefault="00F056A3" w:rsidP="00BC2A50">
            <w:pPr>
              <w:jc w:val="center"/>
              <w:rPr>
                <w:sz w:val="20"/>
              </w:rPr>
            </w:pP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81211B7" w14:textId="77777777" w:rsidR="00F056A3" w:rsidRPr="00BC2A50" w:rsidRDefault="00F056A3" w:rsidP="00BC2A50">
            <w:pPr>
              <w:jc w:val="center"/>
              <w:rPr>
                <w:sz w:val="20"/>
              </w:rPr>
            </w:pP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83E7ABD" w14:textId="77777777" w:rsidR="00F056A3" w:rsidRPr="00BC2A50" w:rsidRDefault="00F056A3" w:rsidP="00BC2A50">
            <w:pPr>
              <w:jc w:val="center"/>
              <w:rPr>
                <w:sz w:val="20"/>
              </w:rPr>
            </w:pP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FF775A7" w14:textId="77777777" w:rsidR="00F056A3" w:rsidRPr="00BC2A50" w:rsidRDefault="00F056A3" w:rsidP="00BC2A50">
            <w:pPr>
              <w:jc w:val="center"/>
              <w:rPr>
                <w:sz w:val="20"/>
              </w:rPr>
            </w:pPr>
          </w:p>
        </w:tc>
      </w:tr>
      <w:tr w:rsidR="00F056A3" w:rsidRPr="00C473A4" w14:paraId="7F61C8B0" w14:textId="77777777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E53C2DF" w14:textId="77777777" w:rsidR="00F056A3" w:rsidRPr="00BC2A50" w:rsidRDefault="00F056A3" w:rsidP="00BC2A50">
            <w:pPr>
              <w:jc w:val="center"/>
              <w:rPr>
                <w:sz w:val="20"/>
              </w:rPr>
            </w:pP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E67B6FB" w14:textId="77777777" w:rsidR="00F056A3" w:rsidRPr="00BC2A50" w:rsidRDefault="00F056A3" w:rsidP="00BC2A50">
            <w:pPr>
              <w:jc w:val="center"/>
              <w:rPr>
                <w:sz w:val="20"/>
              </w:rPr>
            </w:pP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BE3B072" w14:textId="77777777" w:rsidR="00F056A3" w:rsidRPr="00BC2A50" w:rsidRDefault="00F056A3" w:rsidP="00BC2A50">
            <w:pPr>
              <w:jc w:val="center"/>
              <w:rPr>
                <w:sz w:val="20"/>
              </w:rPr>
            </w:pP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8F4E999" w14:textId="77777777" w:rsidR="00F056A3" w:rsidRPr="00BC2A50" w:rsidRDefault="00F056A3" w:rsidP="00BC2A50">
            <w:pPr>
              <w:jc w:val="center"/>
              <w:rPr>
                <w:sz w:val="20"/>
              </w:rPr>
            </w:pP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B24084" w14:textId="77777777" w:rsidR="00F056A3" w:rsidRPr="00BC2A50" w:rsidRDefault="00F056A3" w:rsidP="00BC2A50">
            <w:pPr>
              <w:jc w:val="center"/>
              <w:rPr>
                <w:sz w:val="20"/>
              </w:rPr>
            </w:pPr>
          </w:p>
        </w:tc>
      </w:tr>
    </w:tbl>
    <w:p w14:paraId="1B609F82" w14:textId="77777777" w:rsidR="00C473A4" w:rsidRDefault="00C473A4" w:rsidP="00B34609"/>
    <w:p w14:paraId="64D407A8" w14:textId="3842D928" w:rsidR="00E96788" w:rsidRDefault="00E96788" w:rsidP="00B34609">
      <w:r w:rsidRPr="00C61AE8">
        <w:rPr>
          <w:b/>
        </w:rPr>
        <w:t>Notes:</w:t>
      </w:r>
      <w:r>
        <w:tab/>
      </w:r>
      <w:r w:rsidR="00F056A3">
        <w:rPr>
          <w:sz w:val="20"/>
        </w:rPr>
        <w:t>Web Classes: MDE 10-W1; PHY 202-W1/W1L; PHY 242-W1/W1L</w:t>
      </w:r>
    </w:p>
    <w:p w14:paraId="3536922C" w14:textId="77777777" w:rsidR="00B34609" w:rsidRDefault="00B34609" w:rsidP="00B34609"/>
    <w:sectPr w:rsidR="00B34609" w:rsidSect="00E666FE">
      <w:footerReference w:type="default" r:id="rId12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7E0CCE" w14:textId="77777777" w:rsidR="00801AFF" w:rsidRDefault="00801AFF" w:rsidP="00AE1BFE">
      <w:r>
        <w:separator/>
      </w:r>
    </w:p>
  </w:endnote>
  <w:endnote w:type="continuationSeparator" w:id="0">
    <w:p w14:paraId="54098412" w14:textId="77777777" w:rsidR="00801AFF" w:rsidRDefault="00801AFF" w:rsidP="00AE1B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E8FFA4" w14:textId="77777777" w:rsidR="00801AFF" w:rsidRDefault="00801AFF" w:rsidP="00AE1BFE">
      <w:r>
        <w:separator/>
      </w:r>
    </w:p>
  </w:footnote>
  <w:footnote w:type="continuationSeparator" w:id="0">
    <w:p w14:paraId="52D4E489" w14:textId="77777777" w:rsidR="00801AFF" w:rsidRDefault="00801AFF" w:rsidP="00AE1B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62DA9"/>
    <w:rsid w:val="0006687B"/>
    <w:rsid w:val="00074B16"/>
    <w:rsid w:val="000C6D7A"/>
    <w:rsid w:val="000D40B1"/>
    <w:rsid w:val="000E503F"/>
    <w:rsid w:val="000F2F3B"/>
    <w:rsid w:val="001526ED"/>
    <w:rsid w:val="00157848"/>
    <w:rsid w:val="001855A4"/>
    <w:rsid w:val="001A16BD"/>
    <w:rsid w:val="001A4FE9"/>
    <w:rsid w:val="001B60B1"/>
    <w:rsid w:val="001D0F7A"/>
    <w:rsid w:val="00210A7F"/>
    <w:rsid w:val="00216FB0"/>
    <w:rsid w:val="00223B79"/>
    <w:rsid w:val="00287429"/>
    <w:rsid w:val="002A7C03"/>
    <w:rsid w:val="002A7EB4"/>
    <w:rsid w:val="002B17C1"/>
    <w:rsid w:val="002D0DC8"/>
    <w:rsid w:val="00363542"/>
    <w:rsid w:val="003850F5"/>
    <w:rsid w:val="0038580D"/>
    <w:rsid w:val="00390AB3"/>
    <w:rsid w:val="003B1F77"/>
    <w:rsid w:val="004639C0"/>
    <w:rsid w:val="004836DE"/>
    <w:rsid w:val="004873DE"/>
    <w:rsid w:val="004D3F29"/>
    <w:rsid w:val="004F2677"/>
    <w:rsid w:val="0050326F"/>
    <w:rsid w:val="0051244F"/>
    <w:rsid w:val="005552C7"/>
    <w:rsid w:val="00557182"/>
    <w:rsid w:val="00594519"/>
    <w:rsid w:val="005B012E"/>
    <w:rsid w:val="005C04C2"/>
    <w:rsid w:val="005F2C86"/>
    <w:rsid w:val="005F3A0B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F1D9F"/>
    <w:rsid w:val="00712409"/>
    <w:rsid w:val="00715345"/>
    <w:rsid w:val="0072558F"/>
    <w:rsid w:val="00745C1D"/>
    <w:rsid w:val="00754E07"/>
    <w:rsid w:val="00765D89"/>
    <w:rsid w:val="00783EC9"/>
    <w:rsid w:val="007916F8"/>
    <w:rsid w:val="00793CBA"/>
    <w:rsid w:val="007B0C6C"/>
    <w:rsid w:val="007C2A9D"/>
    <w:rsid w:val="007D4C1F"/>
    <w:rsid w:val="007D5D0E"/>
    <w:rsid w:val="007E5841"/>
    <w:rsid w:val="007F5A49"/>
    <w:rsid w:val="00801AFF"/>
    <w:rsid w:val="00843699"/>
    <w:rsid w:val="008725A1"/>
    <w:rsid w:val="008737AE"/>
    <w:rsid w:val="008F2710"/>
    <w:rsid w:val="008F7CA1"/>
    <w:rsid w:val="009328DA"/>
    <w:rsid w:val="00952F53"/>
    <w:rsid w:val="00962F91"/>
    <w:rsid w:val="00963C50"/>
    <w:rsid w:val="009C79D5"/>
    <w:rsid w:val="00A20065"/>
    <w:rsid w:val="00A37765"/>
    <w:rsid w:val="00AA169C"/>
    <w:rsid w:val="00AD24DA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A2C41"/>
    <w:rsid w:val="00BB11E4"/>
    <w:rsid w:val="00BC2A50"/>
    <w:rsid w:val="00BF4471"/>
    <w:rsid w:val="00C473A4"/>
    <w:rsid w:val="00C61AE8"/>
    <w:rsid w:val="00CA1728"/>
    <w:rsid w:val="00CF177D"/>
    <w:rsid w:val="00D22B74"/>
    <w:rsid w:val="00D231A3"/>
    <w:rsid w:val="00DE301E"/>
    <w:rsid w:val="00E12C82"/>
    <w:rsid w:val="00E21FB0"/>
    <w:rsid w:val="00E35785"/>
    <w:rsid w:val="00E501B1"/>
    <w:rsid w:val="00E50C65"/>
    <w:rsid w:val="00E666FE"/>
    <w:rsid w:val="00E863BF"/>
    <w:rsid w:val="00E95E5C"/>
    <w:rsid w:val="00E96788"/>
    <w:rsid w:val="00EC30E1"/>
    <w:rsid w:val="00EC7145"/>
    <w:rsid w:val="00ED3223"/>
    <w:rsid w:val="00ED4D25"/>
    <w:rsid w:val="00F05150"/>
    <w:rsid w:val="00F056A3"/>
    <w:rsid w:val="00F2509E"/>
    <w:rsid w:val="00F310C8"/>
    <w:rsid w:val="00FB0011"/>
    <w:rsid w:val="0DB36C5F"/>
    <w:rsid w:val="2C4FE7A4"/>
    <w:rsid w:val="2D31A8F6"/>
    <w:rsid w:val="2E7FD3FA"/>
    <w:rsid w:val="3F72FE41"/>
    <w:rsid w:val="4468FB2F"/>
    <w:rsid w:val="5230FCCA"/>
    <w:rsid w:val="53DF9194"/>
    <w:rsid w:val="5A3D5E2B"/>
    <w:rsid w:val="6777E615"/>
    <w:rsid w:val="6A623D92"/>
    <w:rsid w:val="6AA327A6"/>
    <w:rsid w:val="6B55E47F"/>
    <w:rsid w:val="6E8E4F02"/>
    <w:rsid w:val="6EC1C27D"/>
    <w:rsid w:val="71629792"/>
    <w:rsid w:val="79D4E8DB"/>
    <w:rsid w:val="7B0C0DFB"/>
    <w:rsid w:val="7DC04AF6"/>
    <w:rsid w:val="7F75E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cb946bcd-27ad-47ab-94dc-6aaab215abbd" xsi:nil="true"/>
    <lcf76f155ced4ddcb4097134ff3c332f xmlns="cb946bcd-27ad-47ab-94dc-6aaab215abbd">
      <Terms xmlns="http://schemas.microsoft.com/office/infopath/2007/PartnerControls"/>
    </lcf76f155ced4ddcb4097134ff3c332f>
    <TaxCatchAll xmlns="3388bbbc-646f-48a2-aed1-d815ecebc86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BC285E7F4BB648BC5BF460970DA67B" ma:contentTypeVersion="19" ma:contentTypeDescription="Create a new document." ma:contentTypeScope="" ma:versionID="703bb060368604209f75b3ba6d77739e">
  <xsd:schema xmlns:xsd="http://www.w3.org/2001/XMLSchema" xmlns:xs="http://www.w3.org/2001/XMLSchema" xmlns:p="http://schemas.microsoft.com/office/2006/metadata/properties" xmlns:ns1="http://schemas.microsoft.com/sharepoint/v3" xmlns:ns2="cb946bcd-27ad-47ab-94dc-6aaab215abbd" xmlns:ns3="3388bbbc-646f-48a2-aed1-d815ecebc86b" targetNamespace="http://schemas.microsoft.com/office/2006/metadata/properties" ma:root="true" ma:fieldsID="e920071a05067e350b16d3a894715ebe" ns1:_="" ns2:_="" ns3:_="">
    <xsd:import namespace="http://schemas.microsoft.com/sharepoint/v3"/>
    <xsd:import namespace="cb946bcd-27ad-47ab-94dc-6aaab215abbd"/>
    <xsd:import namespace="3388bbbc-646f-48a2-aed1-d815ecebc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46bcd-27ad-47ab-94dc-6aaab215a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8bbbc-646f-48a2-aed1-d815ecebc86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11dbaaa-f7ba-4fa9-904f-3b5c86773f93}" ma:internalName="TaxCatchAll" ma:showField="CatchAllData" ma:web="3388bbbc-646f-48a2-aed1-d815ecebc8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661911-A2AD-4623-8F70-BAEFFBFC94C0}">
  <ds:schemaRefs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dcmitype/"/>
    <ds:schemaRef ds:uri="http://purl.org/dc/elements/1.1/"/>
    <ds:schemaRef ds:uri="cb946bcd-27ad-47ab-94dc-6aaab215abbd"/>
    <ds:schemaRef ds:uri="3388bbbc-646f-48a2-aed1-d815ecebc86b"/>
    <ds:schemaRef ds:uri="http://schemas.microsoft.com/office/infopath/2007/PartnerControls"/>
    <ds:schemaRef ds:uri="http://schemas.openxmlformats.org/package/2006/metadata/core-propertie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2A5374-88F4-4E24-AB51-66308963B7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946bcd-27ad-47ab-94dc-6aaab215abbd"/>
    <ds:schemaRef ds:uri="3388bbbc-646f-48a2-aed1-d815ecebc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8DB13E-150E-4895-9BCD-FD9DA1F4561F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872</Characters>
  <Application>Microsoft Office Word</Application>
  <DocSecurity>0</DocSecurity>
  <Lines>145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Work and Office Hour Schedule</vt:lpstr>
    </vt:vector>
  </TitlesOfParts>
  <Company>MECC</Company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Dana DeFoor</cp:lastModifiedBy>
  <cp:revision>3</cp:revision>
  <cp:lastPrinted>2023-02-15T19:58:00Z</cp:lastPrinted>
  <dcterms:created xsi:type="dcterms:W3CDTF">2026-01-07T14:20:00Z</dcterms:created>
  <dcterms:modified xsi:type="dcterms:W3CDTF">2026-01-07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BC285E7F4BB648BC5BF460970DA67B</vt:lpwstr>
  </property>
  <property fmtid="{D5CDD505-2E9C-101B-9397-08002B2CF9AE}" pid="11" name="MediaServiceImageTags">
    <vt:lpwstr/>
  </property>
</Properties>
</file>